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7B4DFA" w14:textId="5C8A4C4E" w:rsidR="002C2431" w:rsidRDefault="002C2431">
      <w:r>
        <w:t>Intro</w:t>
      </w:r>
    </w:p>
    <w:p w14:paraId="69CE39BF" w14:textId="31C09631" w:rsidR="001D6330" w:rsidRDefault="001D6330">
      <w:pPr>
        <w:rPr>
          <w:b/>
          <w:bCs/>
        </w:rPr>
      </w:pPr>
      <w:r w:rsidRPr="001D6330">
        <w:rPr>
          <w:b/>
          <w:bCs/>
        </w:rPr>
        <w:t xml:space="preserve">As a child, was there a time when you were caught doing something you </w:t>
      </w:r>
      <w:proofErr w:type="gramStart"/>
      <w:r w:rsidRPr="001D6330">
        <w:rPr>
          <w:b/>
          <w:bCs/>
        </w:rPr>
        <w:t>weren’t</w:t>
      </w:r>
      <w:proofErr w:type="gramEnd"/>
      <w:r w:rsidRPr="001D6330">
        <w:rPr>
          <w:b/>
          <w:bCs/>
        </w:rPr>
        <w:t xml:space="preserve"> supposed to be doing? What was it? </w:t>
      </w:r>
    </w:p>
    <w:p w14:paraId="444E9A6D" w14:textId="77777777" w:rsidR="00CA4584" w:rsidRPr="001D6330" w:rsidRDefault="00CA4584">
      <w:pPr>
        <w:rPr>
          <w:b/>
          <w:bCs/>
        </w:rPr>
      </w:pPr>
    </w:p>
    <w:p w14:paraId="13EA5C79" w14:textId="0D69A36D" w:rsidR="001D6330" w:rsidRDefault="001D6330">
      <w:pPr>
        <w:rPr>
          <w:b/>
          <w:bCs/>
        </w:rPr>
      </w:pPr>
      <w:r w:rsidRPr="001D6330">
        <w:rPr>
          <w:b/>
          <w:bCs/>
        </w:rPr>
        <w:t xml:space="preserve">Share a “guilty pleasure” that you have. When do you seek this out? </w:t>
      </w:r>
    </w:p>
    <w:p w14:paraId="28AF5248" w14:textId="77777777" w:rsidR="001D6330" w:rsidRPr="001D6330" w:rsidRDefault="001D6330">
      <w:pPr>
        <w:rPr>
          <w:b/>
          <w:bCs/>
        </w:rPr>
      </w:pPr>
    </w:p>
    <w:p w14:paraId="0B2B4E22" w14:textId="6BB79A88" w:rsidR="002C2431" w:rsidRDefault="002C2431">
      <w:r>
        <w:t>Worship</w:t>
      </w:r>
    </w:p>
    <w:p w14:paraId="7DB037BB" w14:textId="0337B361" w:rsidR="001D6330" w:rsidRDefault="001D6330">
      <w:pPr>
        <w:rPr>
          <w:b/>
          <w:bCs/>
        </w:rPr>
      </w:pPr>
      <w:r w:rsidRPr="001D6330">
        <w:rPr>
          <w:b/>
          <w:bCs/>
        </w:rPr>
        <w:t xml:space="preserve">What did you enjoy from the worship service? What do you look forward to resuming? </w:t>
      </w:r>
    </w:p>
    <w:p w14:paraId="0AE9431E" w14:textId="77777777" w:rsidR="00CA4584" w:rsidRPr="001D6330" w:rsidRDefault="00CA4584">
      <w:pPr>
        <w:rPr>
          <w:b/>
          <w:bCs/>
        </w:rPr>
      </w:pPr>
    </w:p>
    <w:p w14:paraId="1451A225" w14:textId="30F18995" w:rsidR="002C2431" w:rsidRPr="001D6330" w:rsidRDefault="002C2431">
      <w:pPr>
        <w:rPr>
          <w:b/>
          <w:bCs/>
        </w:rPr>
      </w:pPr>
      <w:proofErr w:type="gramStart"/>
      <w:r w:rsidRPr="001D6330">
        <w:rPr>
          <w:b/>
          <w:bCs/>
        </w:rPr>
        <w:t>What’s</w:t>
      </w:r>
      <w:proofErr w:type="gramEnd"/>
      <w:r w:rsidRPr="001D6330">
        <w:rPr>
          <w:b/>
          <w:bCs/>
        </w:rPr>
        <w:t xml:space="preserve"> one truth that stood out to you as you worshiped this weekend. </w:t>
      </w:r>
    </w:p>
    <w:p w14:paraId="3D37F9A3" w14:textId="19CB0839" w:rsidR="002C2431" w:rsidRDefault="002C2431">
      <w:r>
        <w:t>Bible Study</w:t>
      </w:r>
    </w:p>
    <w:p w14:paraId="1D072D87" w14:textId="7A0DA426" w:rsidR="001D6330" w:rsidRDefault="001D6330">
      <w:pPr>
        <w:rPr>
          <w:i/>
          <w:iCs/>
        </w:rPr>
      </w:pPr>
      <w:r>
        <w:rPr>
          <w:i/>
          <w:iCs/>
        </w:rPr>
        <w:t xml:space="preserve">Read Mark 4:1-9 </w:t>
      </w:r>
    </w:p>
    <w:p w14:paraId="5C01136D" w14:textId="168720E1" w:rsidR="001D6330" w:rsidRDefault="001D6330">
      <w:pPr>
        <w:rPr>
          <w:b/>
          <w:bCs/>
        </w:rPr>
      </w:pPr>
      <w:r>
        <w:rPr>
          <w:b/>
          <w:bCs/>
        </w:rPr>
        <w:t xml:space="preserve">How have you heard this parable used? If you had never heard this story before, what would you make of it? How would you interpret it? </w:t>
      </w:r>
    </w:p>
    <w:p w14:paraId="5905084A" w14:textId="77777777" w:rsidR="00CA4584" w:rsidRDefault="00CA4584">
      <w:pPr>
        <w:rPr>
          <w:b/>
          <w:bCs/>
        </w:rPr>
      </w:pPr>
    </w:p>
    <w:p w14:paraId="2A7A6604" w14:textId="311BF3B2" w:rsidR="001D6330" w:rsidRDefault="001D6330">
      <w:pPr>
        <w:rPr>
          <w:b/>
          <w:bCs/>
        </w:rPr>
      </w:pPr>
      <w:r>
        <w:rPr>
          <w:b/>
          <w:bCs/>
        </w:rPr>
        <w:t xml:space="preserve">In verse 9, Who is the person who has ears to hear? </w:t>
      </w:r>
    </w:p>
    <w:p w14:paraId="1860D453" w14:textId="77777777" w:rsidR="00CA4584" w:rsidRDefault="00CA4584"/>
    <w:p w14:paraId="1933D058" w14:textId="76678F70" w:rsidR="001D6330" w:rsidRDefault="001D6330">
      <w:pPr>
        <w:rPr>
          <w:i/>
          <w:iCs/>
        </w:rPr>
      </w:pPr>
      <w:r>
        <w:rPr>
          <w:i/>
          <w:iCs/>
        </w:rPr>
        <w:t xml:space="preserve">Read Mark 4:10-20 </w:t>
      </w:r>
    </w:p>
    <w:p w14:paraId="40E384A8" w14:textId="7CD4C835" w:rsidR="001D6330" w:rsidRDefault="001D6330" w:rsidP="00CA4584">
      <w:r>
        <w:rPr>
          <w:b/>
          <w:bCs/>
        </w:rPr>
        <w:t xml:space="preserve">Who is Jesus speaking to in this section? Why do you think that is? </w:t>
      </w:r>
    </w:p>
    <w:p w14:paraId="0A118993" w14:textId="5DD78AAB" w:rsidR="00CA4584" w:rsidRDefault="00CA4584" w:rsidP="00CA4584"/>
    <w:p w14:paraId="30EF99CA" w14:textId="77777777" w:rsidR="00CA4584" w:rsidRDefault="00CA4584" w:rsidP="00CA4584">
      <w:pPr>
        <w:rPr>
          <w:i/>
          <w:iCs/>
        </w:rPr>
      </w:pPr>
    </w:p>
    <w:p w14:paraId="30D06187" w14:textId="77777777" w:rsidR="00CA4584" w:rsidRDefault="001D6330">
      <w:r>
        <w:rPr>
          <w:b/>
          <w:bCs/>
        </w:rPr>
        <w:t xml:space="preserve">What is Jesus saying about his ministry through this parable? </w:t>
      </w:r>
    </w:p>
    <w:p w14:paraId="65566B75" w14:textId="77777777" w:rsidR="00CA4584" w:rsidRDefault="00CA4584"/>
    <w:p w14:paraId="0968B58B" w14:textId="2EF24BD1" w:rsidR="001D6330" w:rsidRDefault="001D6330">
      <w:r w:rsidRPr="001D6330">
        <w:rPr>
          <w:b/>
          <w:bCs/>
        </w:rPr>
        <w:t>What is he saying about the mission of the church?</w:t>
      </w:r>
      <w:r>
        <w:rPr>
          <w:b/>
          <w:bCs/>
        </w:rPr>
        <w:t xml:space="preserve"> </w:t>
      </w:r>
    </w:p>
    <w:p w14:paraId="20536200" w14:textId="77777777" w:rsidR="00CA4584" w:rsidRPr="001D6330" w:rsidRDefault="00CA4584"/>
    <w:p w14:paraId="7C0F7B99" w14:textId="6333AF8E" w:rsidR="001D6330" w:rsidRDefault="001D6330">
      <w:r>
        <w:rPr>
          <w:b/>
          <w:bCs/>
        </w:rPr>
        <w:t xml:space="preserve">What temptations and traps and temptations do we encounter in the parable? </w:t>
      </w:r>
    </w:p>
    <w:p w14:paraId="50E2C9B4" w14:textId="77777777" w:rsidR="00CA4584" w:rsidRPr="001D6330" w:rsidRDefault="00CA4584"/>
    <w:p w14:paraId="0CCA169E" w14:textId="668CEBCE" w:rsidR="001D6330" w:rsidRDefault="001D6330">
      <w:pPr>
        <w:rPr>
          <w:i/>
          <w:iCs/>
        </w:rPr>
      </w:pPr>
      <w:r>
        <w:rPr>
          <w:b/>
          <w:bCs/>
        </w:rPr>
        <w:t xml:space="preserve">What promise does God give to us even amid temptation? </w:t>
      </w:r>
      <w:r w:rsidR="00CA4584">
        <w:rPr>
          <w:i/>
          <w:iCs/>
        </w:rPr>
        <w:t>R</w:t>
      </w:r>
      <w:r>
        <w:rPr>
          <w:i/>
          <w:iCs/>
        </w:rPr>
        <w:t>ead Romans 8:35-39</w:t>
      </w:r>
    </w:p>
    <w:p w14:paraId="4B792867" w14:textId="77777777" w:rsidR="00CA4584" w:rsidRPr="001D6330" w:rsidRDefault="00CA4584"/>
    <w:p w14:paraId="78CA76D9" w14:textId="473F1FFE" w:rsidR="001D6330" w:rsidRDefault="001D6330">
      <w:pPr>
        <w:rPr>
          <w:b/>
          <w:bCs/>
        </w:rPr>
      </w:pPr>
      <w:r>
        <w:rPr>
          <w:b/>
          <w:bCs/>
        </w:rPr>
        <w:lastRenderedPageBreak/>
        <w:t xml:space="preserve">How do you defend against temptation? How do you respond to failure? How does God? </w:t>
      </w:r>
    </w:p>
    <w:p w14:paraId="5BBB2B2A" w14:textId="77777777" w:rsidR="00CA4584" w:rsidRDefault="00CA4584">
      <w:pPr>
        <w:rPr>
          <w:b/>
          <w:bCs/>
        </w:rPr>
      </w:pPr>
    </w:p>
    <w:p w14:paraId="5BEF02AE" w14:textId="1295A07D" w:rsidR="001D6330" w:rsidRDefault="001D6330" w:rsidP="00CA4584">
      <w:pPr>
        <w:rPr>
          <w:i/>
          <w:iCs/>
        </w:rPr>
      </w:pPr>
      <w:r w:rsidRPr="001D6330">
        <w:rPr>
          <w:b/>
          <w:bCs/>
        </w:rPr>
        <w:t>What kind of soil are you? Why</w:t>
      </w:r>
      <w:r w:rsidR="00CA4584">
        <w:rPr>
          <w:b/>
          <w:bCs/>
        </w:rPr>
        <w:t>?</w:t>
      </w:r>
      <w:r w:rsidRPr="001D6330">
        <w:rPr>
          <w:i/>
          <w:iCs/>
        </w:rPr>
        <w:t xml:space="preserve"> </w:t>
      </w:r>
    </w:p>
    <w:p w14:paraId="29B3F32E" w14:textId="77777777" w:rsidR="001D6330" w:rsidRPr="001D6330" w:rsidRDefault="001D6330">
      <w:pPr>
        <w:rPr>
          <w:i/>
          <w:iCs/>
        </w:rPr>
      </w:pPr>
    </w:p>
    <w:p w14:paraId="0754C8DE" w14:textId="7F1A8287" w:rsidR="002C2431" w:rsidRDefault="002C2431">
      <w:r>
        <w:t>Reflection</w:t>
      </w:r>
    </w:p>
    <w:p w14:paraId="18172165" w14:textId="705359AD" w:rsidR="001D6330" w:rsidRPr="001D6330" w:rsidRDefault="002C2431">
      <w:pPr>
        <w:rPr>
          <w:b/>
          <w:bCs/>
        </w:rPr>
      </w:pPr>
      <w:r w:rsidRPr="001D6330">
        <w:rPr>
          <w:b/>
          <w:bCs/>
        </w:rPr>
        <w:t xml:space="preserve">What are some practical ways you sense God calling you to implement what </w:t>
      </w:r>
      <w:proofErr w:type="gramStart"/>
      <w:r w:rsidRPr="001D6330">
        <w:rPr>
          <w:b/>
          <w:bCs/>
        </w:rPr>
        <w:t>you’ve</w:t>
      </w:r>
      <w:proofErr w:type="gramEnd"/>
      <w:r w:rsidRPr="001D6330">
        <w:rPr>
          <w:b/>
          <w:bCs/>
        </w:rPr>
        <w:t xml:space="preserve"> learned in your prayer life? </w:t>
      </w:r>
    </w:p>
    <w:p w14:paraId="4CF744D7" w14:textId="77777777" w:rsidR="002C2431" w:rsidRDefault="002C2431"/>
    <w:sectPr w:rsidR="002C24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QciA1MjAyNDIyMTCyUdpeDU4uLM/DyQAsNaALmHtjIsAAAA"/>
  </w:docVars>
  <w:rsids>
    <w:rsidRoot w:val="002C2431"/>
    <w:rsid w:val="001D6330"/>
    <w:rsid w:val="002C2431"/>
    <w:rsid w:val="008C5E36"/>
    <w:rsid w:val="0099435D"/>
    <w:rsid w:val="00C35DCE"/>
    <w:rsid w:val="00CA4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04096B"/>
  <w15:chartTrackingRefBased/>
  <w15:docId w15:val="{D255922C-6496-48E3-8A91-0F9121111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Harris</dc:creator>
  <cp:keywords/>
  <dc:description/>
  <cp:lastModifiedBy>Alex Harris</cp:lastModifiedBy>
  <cp:revision>2</cp:revision>
  <dcterms:created xsi:type="dcterms:W3CDTF">2020-10-16T00:46:00Z</dcterms:created>
  <dcterms:modified xsi:type="dcterms:W3CDTF">2020-10-16T00:46:00Z</dcterms:modified>
</cp:coreProperties>
</file>